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37D24" w14:textId="1E22AC0B" w:rsidR="00AD5BBD" w:rsidRPr="008D767C" w:rsidRDefault="00072DB7">
      <w:pPr>
        <w:ind w:right="701"/>
        <w:jc w:val="bot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51C64" wp14:editId="2CD5B8E3">
                <wp:simplePos x="0" y="0"/>
                <wp:positionH relativeFrom="margin">
                  <wp:posOffset>209550</wp:posOffset>
                </wp:positionH>
                <wp:positionV relativeFrom="paragraph">
                  <wp:posOffset>278130</wp:posOffset>
                </wp:positionV>
                <wp:extent cx="6276975" cy="7454265"/>
                <wp:effectExtent l="9525" t="13335" r="9525" b="28575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745426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6">
                                <a:lumMod val="40000"/>
                                <a:lumOff val="60000"/>
                              </a:schemeClr>
                            </a:gs>
                          </a:gsLst>
                          <a:lin ang="16200000" scaled="1"/>
                        </a:gradFill>
                        <a:ln w="1270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9F616A6" w14:textId="77777777" w:rsidR="005868F1" w:rsidRDefault="008D72FC" w:rsidP="000F10AC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0CF9BAB" w14:textId="77777777" w:rsidR="005868F1" w:rsidRDefault="008D72FC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793E643" w14:textId="77777777" w:rsidR="005868F1" w:rsidRDefault="001038F9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0F10A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848CC9A" wp14:editId="6BDDF1BB">
                                  <wp:extent cx="736969" cy="716816"/>
                                  <wp:effectExtent l="19050" t="0" r="5981" b="0"/>
                                  <wp:docPr id="32" name="Picture 29" descr="https://www.mutah.edu.jo/sites/default/files/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9" descr="https://www.mutah.edu.jo/sites/default/files/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6969" cy="7168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F5447A" w14:textId="77777777" w:rsidR="00CE4B97" w:rsidRDefault="008D72FC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F50AF46" w14:textId="77777777" w:rsidR="00CE4B97" w:rsidRDefault="008D72FC" w:rsidP="000F10AC">
                            <w:pPr>
                              <w:contextualSpacing/>
                              <w:rPr>
                                <w:lang w:val="en-US"/>
                              </w:rPr>
                            </w:pPr>
                          </w:p>
                          <w:p w14:paraId="7560D7AF" w14:textId="77777777" w:rsidR="005868F1" w:rsidRPr="00DF24D7" w:rsidRDefault="001038F9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DF24D7"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  <w:t>ERASMUS+ PROGRAMME</w:t>
                            </w:r>
                          </w:p>
                          <w:p w14:paraId="1F3F4AD0" w14:textId="26B5EE28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  <w:rPr>
                                <w:rFonts w:ascii="Bell MT" w:hAnsi="Bell MT"/>
                              </w:rPr>
                            </w:pPr>
                            <w:r w:rsidRPr="00AE0F86">
                              <w:rPr>
                                <w:rFonts w:ascii="Bell MT" w:hAnsi="Bell MT"/>
                              </w:rPr>
                              <w:t>Promoti</w:t>
                            </w:r>
                            <w:r w:rsidR="00777A39">
                              <w:rPr>
                                <w:rFonts w:ascii="Bell MT" w:hAnsi="Bell MT"/>
                              </w:rPr>
                              <w:t>ng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 xml:space="preserve"> Youth Employment in Prompt Areas in Jordan/ Job</w:t>
                            </w:r>
                            <w:r>
                              <w:rPr>
                                <w:rFonts w:ascii="Bell MT" w:hAnsi="Bell MT"/>
                              </w:rPr>
                              <w:t>-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>Jo</w:t>
                            </w:r>
                          </w:p>
                          <w:p w14:paraId="5A25D950" w14:textId="77777777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</w:pPr>
                            <w:r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 xml:space="preserve">Project Number: </w:t>
                            </w:r>
                            <w:r w:rsidRPr="00AE0F86"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>598428-EPP-1-2018-JO-EPPKA2-CBHE-JP</w:t>
                            </w:r>
                          </w:p>
                          <w:p w14:paraId="790EC466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691844D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78D5291" w14:textId="77777777" w:rsidR="004B263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3A56149" w14:textId="77777777" w:rsidR="004B263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A921AD7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21C8478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B12CBAF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85848ED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4DF28842" w14:textId="4ED98876" w:rsidR="005868F1" w:rsidRPr="00DF24D7" w:rsidRDefault="003F658E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6-</w:t>
                            </w:r>
                            <w:r w:rsidR="008F2AF5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77A39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Management </w:t>
                            </w:r>
                            <w:r w:rsidR="001038F9" w:rsidRPr="00DF24D7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Meeting Agenda</w:t>
                            </w:r>
                          </w:p>
                          <w:p w14:paraId="6C6235D9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EB8B8ED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F9B0F92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EC04E4A" w14:textId="1455FA4E" w:rsidR="00DF24D7" w:rsidRDefault="003F658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Theme="minorEastAsia" w:hAnsi="Calibri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eastAsiaTheme="minorEastAsia" w:hAnsi="Calibri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Online</w:t>
                            </w:r>
                          </w:p>
                          <w:p w14:paraId="417039DC" w14:textId="32D3E735" w:rsidR="003F658E" w:rsidRDefault="003F658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Theme="minorEastAsia" w:hAnsi="Calibri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 xml:space="preserve">Link: </w:t>
                            </w:r>
                          </w:p>
                          <w:p w14:paraId="15102AB6" w14:textId="40848A7E" w:rsidR="00CE4B97" w:rsidRPr="00DF24D7" w:rsidRDefault="00665E9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  <w:bdr w:val="none" w:sz="0" w:space="0" w:color="auto" w:frame="1"/>
                                <w:shd w:val="clear" w:color="auto" w:fill="FFFFFF"/>
                              </w:rPr>
                              <w:t>Topic: JOB-JO Management Meeting</w:t>
                            </w: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</w:rPr>
                              <w:br/>
                            </w: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  <w:bdr w:val="none" w:sz="0" w:space="0" w:color="auto" w:frame="1"/>
                                <w:shd w:val="clear" w:color="auto" w:fill="FFFFFF"/>
                              </w:rPr>
                              <w:t>Time: Mar 19, 2021 02:00 PM Amman</w:t>
                            </w: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</w:rPr>
                              <w:br/>
                            </w: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</w:rPr>
                              <w:br/>
                            </w: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  <w:bdr w:val="none" w:sz="0" w:space="0" w:color="auto" w:frame="1"/>
                                <w:shd w:val="clear" w:color="auto" w:fill="FFFFFF"/>
                              </w:rPr>
                              <w:t>Join Zoom Meeting</w:t>
                            </w: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</w:rPr>
                              <w:br/>
                            </w:r>
                            <w:hyperlink r:id="rId8" w:tgtFrame="_blank" w:history="1">
                              <w:r>
                                <w:rPr>
                                  <w:rStyle w:val="Hyperlink"/>
                                  <w:rFonts w:ascii="Segoe UI" w:hAnsi="Segoe UI" w:cs="Segoe UI"/>
                                  <w:sz w:val="23"/>
                                  <w:szCs w:val="23"/>
                                  <w:bdr w:val="none" w:sz="0" w:space="0" w:color="auto" w:frame="1"/>
                                  <w:shd w:val="clear" w:color="auto" w:fill="FFFFFF"/>
                                </w:rPr>
                                <w:t>https://zoom.us/j/99954584161</w:t>
                              </w:r>
                            </w:hyperlink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</w:rPr>
                              <w:br/>
                            </w: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</w:rPr>
                              <w:br/>
                            </w:r>
                            <w:r>
                              <w:rPr>
                                <w:rFonts w:ascii="Segoe UI" w:hAnsi="Segoe UI" w:cs="Segoe UI"/>
                                <w:color w:val="212121"/>
                                <w:sz w:val="23"/>
                                <w:szCs w:val="23"/>
                                <w:bdr w:val="none" w:sz="0" w:space="0" w:color="auto" w:frame="1"/>
                                <w:shd w:val="clear" w:color="auto" w:fill="FFFFFF"/>
                              </w:rPr>
                              <w:t>Meeting ID: 999 5458 4161</w:t>
                            </w:r>
                          </w:p>
                          <w:p w14:paraId="28435419" w14:textId="77777777" w:rsidR="00CE4B97" w:rsidRPr="00DF24D7" w:rsidRDefault="008D72F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9FDFD9A" w14:textId="77777777" w:rsidR="00CE4B97" w:rsidRPr="00DF24D7" w:rsidRDefault="008D72FC" w:rsidP="000F10AC">
                            <w:pPr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FF6D176" w14:textId="52370982" w:rsidR="00CE4B97" w:rsidRPr="00DF24D7" w:rsidRDefault="003F658E" w:rsidP="008F2AF5">
                            <w:pPr>
                              <w:pStyle w:val="NoSpacing"/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March-19-2021</w:t>
                            </w:r>
                          </w:p>
                          <w:p w14:paraId="1ACE97E0" w14:textId="77777777" w:rsidR="00CE4B97" w:rsidRPr="00CE4B97" w:rsidRDefault="008D72FC" w:rsidP="000F10AC">
                            <w:pPr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51C64" id="Rectangle 5" o:spid="_x0000_s1026" style="position:absolute;left:0;text-align:left;margin-left:16.5pt;margin-top:21.9pt;width:494.25pt;height:586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" fillcolor="white [3201]" strokecolor="#fabf8f [1945]" strokeweight="1pt">
                <v:fill color2="#fbd4b4 [1305]" angle="180" focus="100%" type="gradient"/>
                <v:shadow on="t" color="#974706 [1609]" opacity=".5" offset="1pt"/>
                <v:textbox>
                  <w:txbxContent>
                    <w:p w14:paraId="29F616A6" w14:textId="77777777" w:rsidR="005868F1" w:rsidRDefault="008D72FC" w:rsidP="000F10AC">
                      <w:pPr>
                        <w:rPr>
                          <w:lang w:val="en-US"/>
                        </w:rPr>
                      </w:pPr>
                    </w:p>
                    <w:p w14:paraId="60CF9BAB" w14:textId="77777777" w:rsidR="005868F1" w:rsidRDefault="008D72FC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793E643" w14:textId="77777777" w:rsidR="005868F1" w:rsidRDefault="001038F9" w:rsidP="000F10AC">
                      <w:pPr>
                        <w:jc w:val="center"/>
                        <w:rPr>
                          <w:lang w:val="en-US"/>
                        </w:rPr>
                      </w:pPr>
                      <w:r w:rsidRPr="000F10A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0848CC9A" wp14:editId="6BDDF1BB">
                            <wp:extent cx="736969" cy="716816"/>
                            <wp:effectExtent l="19050" t="0" r="5981" b="0"/>
                            <wp:docPr id="32" name="Picture 29" descr="https://www.mutah.edu.jo/sites/default/files/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9" descr="https://www.mutah.edu.jo/sites/default/files/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6969" cy="7168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F5447A" w14:textId="77777777" w:rsidR="00CE4B97" w:rsidRDefault="008D72FC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F50AF46" w14:textId="77777777" w:rsidR="00CE4B97" w:rsidRDefault="008D72FC" w:rsidP="000F10AC">
                      <w:pPr>
                        <w:contextualSpacing/>
                        <w:rPr>
                          <w:lang w:val="en-US"/>
                        </w:rPr>
                      </w:pPr>
                    </w:p>
                    <w:p w14:paraId="7560D7AF" w14:textId="77777777" w:rsidR="005868F1" w:rsidRPr="00DF24D7" w:rsidRDefault="001038F9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DF24D7"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  <w:t>ERASMUS+ PROGRAMME</w:t>
                      </w:r>
                    </w:p>
                    <w:p w14:paraId="1F3F4AD0" w14:textId="26B5EE28" w:rsidR="000F10AC" w:rsidRDefault="001038F9" w:rsidP="000F10AC">
                      <w:pPr>
                        <w:pStyle w:val="Header"/>
                        <w:contextualSpacing/>
                        <w:jc w:val="center"/>
                        <w:rPr>
                          <w:rFonts w:ascii="Bell MT" w:hAnsi="Bell MT"/>
                        </w:rPr>
                      </w:pPr>
                      <w:r w:rsidRPr="00AE0F86">
                        <w:rPr>
                          <w:rFonts w:ascii="Bell MT" w:hAnsi="Bell MT"/>
                        </w:rPr>
                        <w:t>Promoti</w:t>
                      </w:r>
                      <w:r w:rsidR="00777A39">
                        <w:rPr>
                          <w:rFonts w:ascii="Bell MT" w:hAnsi="Bell MT"/>
                        </w:rPr>
                        <w:t>ng</w:t>
                      </w:r>
                      <w:r w:rsidRPr="00AE0F86">
                        <w:rPr>
                          <w:rFonts w:ascii="Bell MT" w:hAnsi="Bell MT"/>
                        </w:rPr>
                        <w:t xml:space="preserve"> Youth Employment in Prompt Areas in Jordan/ Job</w:t>
                      </w:r>
                      <w:r>
                        <w:rPr>
                          <w:rFonts w:ascii="Bell MT" w:hAnsi="Bell MT"/>
                        </w:rPr>
                        <w:t>-</w:t>
                      </w:r>
                      <w:r w:rsidRPr="00AE0F86">
                        <w:rPr>
                          <w:rFonts w:ascii="Bell MT" w:hAnsi="Bell MT"/>
                        </w:rPr>
                        <w:t>Jo</w:t>
                      </w:r>
                    </w:p>
                    <w:p w14:paraId="5A25D950" w14:textId="77777777" w:rsidR="000F10AC" w:rsidRDefault="001038F9" w:rsidP="000F10AC">
                      <w:pPr>
                        <w:pStyle w:val="Header"/>
                        <w:contextualSpacing/>
                        <w:jc w:val="center"/>
                      </w:pPr>
                      <w:r>
                        <w:rPr>
                          <w:rFonts w:ascii="Bell MT" w:hAnsi="Bell MT"/>
                          <w:sz w:val="18"/>
                          <w:szCs w:val="18"/>
                        </w:rPr>
                        <w:t xml:space="preserve">Project Number: </w:t>
                      </w:r>
                      <w:r w:rsidRPr="00AE0F86">
                        <w:rPr>
                          <w:rFonts w:ascii="Bell MT" w:hAnsi="Bell MT"/>
                          <w:sz w:val="18"/>
                          <w:szCs w:val="18"/>
                        </w:rPr>
                        <w:t>598428-EPP-1-2018-JO-EPPKA2-CBHE-JP</w:t>
                      </w:r>
                    </w:p>
                    <w:p w14:paraId="790EC466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691844D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78D5291" w14:textId="77777777" w:rsidR="004B263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63A56149" w14:textId="77777777" w:rsidR="004B263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A921AD7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321C8478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0B12CBAF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85848ED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  <w:bookmarkStart w:id="1" w:name="_GoBack"/>
                      <w:bookmarkEnd w:id="1"/>
                    </w:p>
                    <w:p w14:paraId="4DF28842" w14:textId="4ED98876" w:rsidR="005868F1" w:rsidRPr="00DF24D7" w:rsidRDefault="003F658E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6-</w:t>
                      </w:r>
                      <w:r w:rsidR="008F2AF5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777A39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Management </w:t>
                      </w:r>
                      <w:r w:rsidR="001038F9" w:rsidRPr="00DF24D7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Meeting Agenda</w:t>
                      </w:r>
                    </w:p>
                    <w:p w14:paraId="6C6235D9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0EB8B8ED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F9B0F92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EC04E4A" w14:textId="1455FA4E" w:rsidR="00DF24D7" w:rsidRDefault="003F658E" w:rsidP="000F10AC">
                      <w:pPr>
                        <w:contextualSpacing/>
                        <w:jc w:val="center"/>
                        <w:rPr>
                          <w:rFonts w:asciiTheme="minorHAnsi" w:eastAsiaTheme="minorEastAsia" w:hAnsi="Calibri" w:cstheme="minorBidi"/>
                          <w:i/>
                          <w:iCs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eastAsiaTheme="minorEastAsia" w:hAnsi="Calibri" w:cstheme="minorBidi"/>
                          <w:i/>
                          <w:iCs/>
                          <w:color w:val="000000" w:themeColor="text1"/>
                          <w:kern w:val="24"/>
                          <w:sz w:val="32"/>
                          <w:szCs w:val="32"/>
                        </w:rPr>
                        <w:t>Online</w:t>
                      </w:r>
                    </w:p>
                    <w:p w14:paraId="417039DC" w14:textId="32D3E735" w:rsidR="003F658E" w:rsidRDefault="003F658E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eastAsiaTheme="minorEastAsia" w:hAnsi="Calibri" w:cstheme="minorBidi"/>
                          <w:i/>
                          <w:iCs/>
                          <w:color w:val="000000" w:themeColor="text1"/>
                          <w:kern w:val="24"/>
                          <w:sz w:val="32"/>
                          <w:szCs w:val="32"/>
                        </w:rPr>
                        <w:t xml:space="preserve">Link: </w:t>
                      </w:r>
                    </w:p>
                    <w:p w14:paraId="15102AB6" w14:textId="40848A7E" w:rsidR="00CE4B97" w:rsidRPr="00DF24D7" w:rsidRDefault="00665E9E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  <w:bdr w:val="none" w:sz="0" w:space="0" w:color="auto" w:frame="1"/>
                          <w:shd w:val="clear" w:color="auto" w:fill="FFFFFF"/>
                        </w:rPr>
                        <w:t>Topic: JOB-JO Management Meeting</w:t>
                      </w: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</w:rPr>
                        <w:br/>
                      </w: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  <w:bdr w:val="none" w:sz="0" w:space="0" w:color="auto" w:frame="1"/>
                          <w:shd w:val="clear" w:color="auto" w:fill="FFFFFF"/>
                        </w:rPr>
                        <w:t>Time: Mar 19, 2021 02:00 PM Amman</w:t>
                      </w: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</w:rPr>
                        <w:br/>
                      </w: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</w:rPr>
                        <w:br/>
                      </w: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  <w:bdr w:val="none" w:sz="0" w:space="0" w:color="auto" w:frame="1"/>
                          <w:shd w:val="clear" w:color="auto" w:fill="FFFFFF"/>
                        </w:rPr>
                        <w:t>Join Zoom Meeting</w:t>
                      </w: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</w:rPr>
                        <w:br/>
                      </w:r>
                      <w:hyperlink r:id="rId9" w:tgtFrame="_blank" w:history="1">
                        <w:r>
                          <w:rPr>
                            <w:rStyle w:val="Hyperlink"/>
                            <w:rFonts w:ascii="Segoe UI" w:hAnsi="Segoe UI" w:cs="Segoe UI"/>
                            <w:sz w:val="23"/>
                            <w:szCs w:val="23"/>
                            <w:bdr w:val="none" w:sz="0" w:space="0" w:color="auto" w:frame="1"/>
                            <w:shd w:val="clear" w:color="auto" w:fill="FFFFFF"/>
                          </w:rPr>
                          <w:t>https://zoom.us/j/99954584161</w:t>
                        </w:r>
                      </w:hyperlink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</w:rPr>
                        <w:br/>
                      </w: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</w:rPr>
                        <w:br/>
                      </w:r>
                      <w:r>
                        <w:rPr>
                          <w:rFonts w:ascii="Segoe UI" w:hAnsi="Segoe UI" w:cs="Segoe UI"/>
                          <w:color w:val="212121"/>
                          <w:sz w:val="23"/>
                          <w:szCs w:val="23"/>
                          <w:bdr w:val="none" w:sz="0" w:space="0" w:color="auto" w:frame="1"/>
                          <w:shd w:val="clear" w:color="auto" w:fill="FFFFFF"/>
                        </w:rPr>
                        <w:t>Meeting ID: 999 5458 4161</w:t>
                      </w:r>
                    </w:p>
                    <w:p w14:paraId="28435419" w14:textId="77777777" w:rsidR="00CE4B97" w:rsidRPr="00DF24D7" w:rsidRDefault="008D72FC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39FDFD9A" w14:textId="77777777" w:rsidR="00CE4B97" w:rsidRPr="00DF24D7" w:rsidRDefault="008D72FC" w:rsidP="000F10AC">
                      <w:pPr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5FF6D176" w14:textId="52370982" w:rsidR="00CE4B97" w:rsidRPr="00DF24D7" w:rsidRDefault="003F658E" w:rsidP="008F2AF5">
                      <w:pPr>
                        <w:pStyle w:val="NoSpacing"/>
                        <w:jc w:val="center"/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  <w:t>March-19-2021</w:t>
                      </w:r>
                    </w:p>
                    <w:p w14:paraId="1ACE97E0" w14:textId="77777777" w:rsidR="00CE4B97" w:rsidRPr="00CE4B97" w:rsidRDefault="008D72FC" w:rsidP="000F10AC">
                      <w:pPr>
                        <w:jc w:val="center"/>
                        <w:rPr>
                          <w:rFonts w:eastAsia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D4AC56" w14:textId="77777777" w:rsidR="00AD5BBD" w:rsidRPr="008D767C" w:rsidRDefault="00AD5BBD">
      <w:pPr>
        <w:ind w:right="701"/>
        <w:jc w:val="both"/>
      </w:pPr>
    </w:p>
    <w:p w14:paraId="58E44C69" w14:textId="77777777" w:rsidR="00AD5BBD" w:rsidRPr="008D767C" w:rsidRDefault="00AD5BBD">
      <w:pPr>
        <w:ind w:right="701"/>
        <w:jc w:val="both"/>
      </w:pPr>
      <w:bookmarkStart w:id="2" w:name="_gjdgxs" w:colFirst="0" w:colLast="0"/>
      <w:bookmarkEnd w:id="2"/>
    </w:p>
    <w:p w14:paraId="49544B02" w14:textId="77777777" w:rsidR="00AD5BBD" w:rsidRPr="008D767C" w:rsidRDefault="00AD5BBD">
      <w:pPr>
        <w:ind w:right="701"/>
        <w:jc w:val="both"/>
      </w:pPr>
    </w:p>
    <w:p w14:paraId="41CE7706" w14:textId="77777777" w:rsidR="00AD5BBD" w:rsidRPr="008D767C" w:rsidRDefault="00AD5BBD">
      <w:pPr>
        <w:ind w:right="701"/>
        <w:jc w:val="both"/>
      </w:pPr>
    </w:p>
    <w:p w14:paraId="28B8FF37" w14:textId="77777777" w:rsidR="00AD5BBD" w:rsidRPr="008D767C" w:rsidRDefault="00AD5BBD">
      <w:pPr>
        <w:ind w:right="701"/>
        <w:jc w:val="both"/>
      </w:pPr>
    </w:p>
    <w:p w14:paraId="5C23B93F" w14:textId="77777777" w:rsidR="00AD5BBD" w:rsidRPr="008D767C" w:rsidRDefault="00AD5BBD">
      <w:pPr>
        <w:ind w:right="701"/>
        <w:jc w:val="both"/>
      </w:pPr>
    </w:p>
    <w:p w14:paraId="61867EAD" w14:textId="77777777" w:rsidR="00AD5BBD" w:rsidRPr="008D767C" w:rsidRDefault="00AD5BBD">
      <w:pPr>
        <w:ind w:right="701"/>
        <w:jc w:val="both"/>
      </w:pPr>
    </w:p>
    <w:p w14:paraId="7FB6960D" w14:textId="77777777" w:rsidR="00AD5BBD" w:rsidRPr="008D767C" w:rsidRDefault="00AD5BBD">
      <w:pPr>
        <w:ind w:right="701"/>
        <w:jc w:val="both"/>
      </w:pPr>
    </w:p>
    <w:p w14:paraId="1AA75D72" w14:textId="77777777" w:rsidR="00AD5BBD" w:rsidRPr="008D767C" w:rsidRDefault="00AD5BBD">
      <w:pPr>
        <w:ind w:right="701"/>
        <w:jc w:val="both"/>
      </w:pPr>
    </w:p>
    <w:p w14:paraId="21B8A779" w14:textId="77777777" w:rsidR="00AD5BBD" w:rsidRPr="008D767C" w:rsidRDefault="00AD5BBD">
      <w:pPr>
        <w:ind w:right="701"/>
        <w:jc w:val="both"/>
      </w:pPr>
    </w:p>
    <w:p w14:paraId="43FD8441" w14:textId="77777777" w:rsidR="00AD5BBD" w:rsidRPr="008D767C" w:rsidRDefault="00AD5BBD">
      <w:pPr>
        <w:ind w:right="701"/>
        <w:jc w:val="both"/>
      </w:pPr>
    </w:p>
    <w:p w14:paraId="6FC78D66" w14:textId="77777777" w:rsidR="00AD5BBD" w:rsidRPr="008D767C" w:rsidRDefault="00AD5BBD">
      <w:pPr>
        <w:ind w:right="701"/>
        <w:jc w:val="both"/>
      </w:pPr>
    </w:p>
    <w:p w14:paraId="55886F73" w14:textId="77777777" w:rsidR="00AD5BBD" w:rsidRPr="008D767C" w:rsidRDefault="00AD5BBD">
      <w:pPr>
        <w:ind w:right="701"/>
        <w:jc w:val="both"/>
      </w:pPr>
    </w:p>
    <w:p w14:paraId="6E28701B" w14:textId="77777777" w:rsidR="00AD5BBD" w:rsidRPr="008D767C" w:rsidRDefault="00AD5BBD">
      <w:pPr>
        <w:ind w:right="701"/>
        <w:jc w:val="both"/>
      </w:pPr>
    </w:p>
    <w:p w14:paraId="2061BA24" w14:textId="77777777" w:rsidR="00AD5BBD" w:rsidRPr="008D767C" w:rsidRDefault="00AD5BBD">
      <w:pPr>
        <w:ind w:right="701"/>
        <w:jc w:val="both"/>
      </w:pPr>
    </w:p>
    <w:p w14:paraId="602EB425" w14:textId="77777777" w:rsidR="00AD5BBD" w:rsidRPr="008D767C" w:rsidRDefault="00AD5BBD">
      <w:pPr>
        <w:ind w:right="701"/>
        <w:jc w:val="both"/>
      </w:pPr>
    </w:p>
    <w:p w14:paraId="7AC1CAB3" w14:textId="77777777" w:rsidR="00AD5BBD" w:rsidRPr="008D767C" w:rsidRDefault="00AD5BBD">
      <w:pPr>
        <w:ind w:right="701"/>
        <w:jc w:val="both"/>
      </w:pPr>
    </w:p>
    <w:p w14:paraId="778A3E5E" w14:textId="77777777" w:rsidR="00AD5BBD" w:rsidRPr="008D767C" w:rsidRDefault="00AD5BBD">
      <w:pPr>
        <w:ind w:right="701"/>
        <w:jc w:val="both"/>
      </w:pPr>
    </w:p>
    <w:p w14:paraId="0D879A68" w14:textId="77777777" w:rsidR="00AD5BBD" w:rsidRPr="008D767C" w:rsidRDefault="00AD5BBD">
      <w:pPr>
        <w:ind w:right="701"/>
        <w:jc w:val="both"/>
      </w:pPr>
    </w:p>
    <w:p w14:paraId="263B3DCE" w14:textId="77777777" w:rsidR="00AD5BBD" w:rsidRPr="008D767C" w:rsidRDefault="00AD5BBD">
      <w:pPr>
        <w:ind w:right="701"/>
        <w:jc w:val="both"/>
      </w:pPr>
    </w:p>
    <w:p w14:paraId="49BEE040" w14:textId="77777777" w:rsidR="00AD5BBD" w:rsidRPr="008D767C" w:rsidRDefault="00AD5BBD">
      <w:pPr>
        <w:ind w:right="701"/>
        <w:jc w:val="both"/>
      </w:pPr>
    </w:p>
    <w:p w14:paraId="3AADDDFA" w14:textId="77777777" w:rsidR="00AD5BBD" w:rsidRPr="008D767C" w:rsidRDefault="00AD5BBD">
      <w:pPr>
        <w:ind w:right="701"/>
        <w:jc w:val="both"/>
      </w:pPr>
    </w:p>
    <w:p w14:paraId="3B299AC9" w14:textId="77777777" w:rsidR="00AD5BBD" w:rsidRPr="008D767C" w:rsidRDefault="00AD5BBD">
      <w:pPr>
        <w:ind w:right="701"/>
        <w:jc w:val="both"/>
      </w:pPr>
    </w:p>
    <w:p w14:paraId="4623D820" w14:textId="77777777" w:rsidR="00AD5BBD" w:rsidRPr="008D767C" w:rsidRDefault="00AD5BBD">
      <w:pPr>
        <w:ind w:right="701"/>
        <w:jc w:val="both"/>
      </w:pPr>
    </w:p>
    <w:p w14:paraId="68272BEC" w14:textId="77777777" w:rsidR="00AD5BBD" w:rsidRPr="008D767C" w:rsidRDefault="00AD5BBD">
      <w:pPr>
        <w:ind w:right="701"/>
        <w:jc w:val="both"/>
      </w:pPr>
    </w:p>
    <w:p w14:paraId="41CCF6F1" w14:textId="77777777" w:rsidR="00AD5BBD" w:rsidRPr="008D767C" w:rsidRDefault="00AD5BBD">
      <w:pPr>
        <w:ind w:right="701"/>
        <w:jc w:val="both"/>
      </w:pPr>
    </w:p>
    <w:p w14:paraId="6F2A5F34" w14:textId="77777777" w:rsidR="00AD5BBD" w:rsidRPr="008D767C" w:rsidRDefault="001038F9">
      <w:pPr>
        <w:spacing w:after="200" w:line="276" w:lineRule="auto"/>
        <w:jc w:val="both"/>
      </w:pPr>
      <w:r w:rsidRPr="008D767C">
        <w:br w:type="page"/>
      </w:r>
    </w:p>
    <w:p w14:paraId="47933E0F" w14:textId="42F2A2E3" w:rsidR="00AD5BBD" w:rsidRPr="008D767C" w:rsidRDefault="001038F9">
      <w:pPr>
        <w:ind w:right="701"/>
        <w:jc w:val="both"/>
      </w:pPr>
      <w:r w:rsidRPr="008D767C">
        <w:lastRenderedPageBreak/>
        <w:t xml:space="preserve">Venue: </w:t>
      </w:r>
      <w:r w:rsidR="003F658E">
        <w:t>Online</w:t>
      </w:r>
    </w:p>
    <w:tbl>
      <w:tblPr>
        <w:tblStyle w:val="a"/>
        <w:tblW w:w="1065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810"/>
        <w:gridCol w:w="8847"/>
      </w:tblGrid>
      <w:tr w:rsidR="00AD5BBD" w:rsidRPr="008D767C" w14:paraId="5BDAFF87" w14:textId="77777777">
        <w:trPr>
          <w:jc w:val="center"/>
        </w:trPr>
        <w:tc>
          <w:tcPr>
            <w:tcW w:w="10657" w:type="dxa"/>
            <w:gridSpan w:val="2"/>
            <w:shd w:val="clear" w:color="auto" w:fill="FAC090"/>
            <w:vAlign w:val="center"/>
          </w:tcPr>
          <w:p w14:paraId="76C09C23" w14:textId="4B23791C" w:rsidR="00777A39" w:rsidRPr="008D767C" w:rsidRDefault="003F658E" w:rsidP="00777A39">
            <w:pPr>
              <w:spacing w:before="60" w:after="60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19-3-2021</w:t>
            </w:r>
          </w:p>
          <w:p w14:paraId="7B53E090" w14:textId="7323C4E9" w:rsidR="00AD5BBD" w:rsidRPr="008D767C" w:rsidRDefault="00AD5BBD">
            <w:pPr>
              <w:spacing w:before="60" w:after="60"/>
              <w:ind w:right="701"/>
              <w:jc w:val="both"/>
              <w:rPr>
                <w:color w:val="000000"/>
              </w:rPr>
            </w:pPr>
          </w:p>
        </w:tc>
      </w:tr>
      <w:tr w:rsidR="00AD5BBD" w:rsidRPr="008D767C" w14:paraId="2AA603EB" w14:textId="77777777">
        <w:trPr>
          <w:trHeight w:val="300"/>
          <w:jc w:val="center"/>
        </w:trPr>
        <w:tc>
          <w:tcPr>
            <w:tcW w:w="1810" w:type="dxa"/>
            <w:vAlign w:val="center"/>
          </w:tcPr>
          <w:p w14:paraId="7B89CAC3" w14:textId="3B46F446" w:rsidR="00AD5BBD" w:rsidRPr="008D767C" w:rsidRDefault="00AD5BBD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8847" w:type="dxa"/>
            <w:vAlign w:val="center"/>
          </w:tcPr>
          <w:p w14:paraId="70348A2E" w14:textId="5DAFC5DF" w:rsidR="00AD5BBD" w:rsidRPr="008D767C" w:rsidRDefault="00AD5BBD">
            <w:pPr>
              <w:ind w:right="701"/>
              <w:jc w:val="both"/>
              <w:rPr>
                <w:color w:val="000000"/>
              </w:rPr>
            </w:pPr>
          </w:p>
        </w:tc>
      </w:tr>
      <w:tr w:rsidR="00A013DA" w:rsidRPr="008D767C" w14:paraId="7EB94FFA" w14:textId="77777777">
        <w:trPr>
          <w:trHeight w:val="300"/>
          <w:jc w:val="center"/>
        </w:trPr>
        <w:tc>
          <w:tcPr>
            <w:tcW w:w="1810" w:type="dxa"/>
            <w:vAlign w:val="center"/>
          </w:tcPr>
          <w:p w14:paraId="033C0B47" w14:textId="77777777" w:rsidR="00A013DA" w:rsidRPr="008D767C" w:rsidRDefault="00A013DA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8847" w:type="dxa"/>
            <w:vAlign w:val="center"/>
          </w:tcPr>
          <w:p w14:paraId="31896375" w14:textId="5F781DDE" w:rsidR="00A013DA" w:rsidRPr="008D767C" w:rsidRDefault="00A013DA" w:rsidP="003F658E">
            <w:pPr>
              <w:ind w:right="701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</w:t>
            </w:r>
            <w:r w:rsidRPr="008D767C">
              <w:rPr>
                <w:rFonts w:ascii="Calibri" w:eastAsia="Calibri" w:hAnsi="Calibri" w:cs="Calibri"/>
                <w:color w:val="000000"/>
              </w:rPr>
              <w:t xml:space="preserve">haired by </w:t>
            </w:r>
            <w:r w:rsidR="003F658E">
              <w:rPr>
                <w:rFonts w:ascii="Calibri" w:eastAsia="Calibri" w:hAnsi="Calibri" w:cs="Calibri"/>
                <w:color w:val="000000"/>
              </w:rPr>
              <w:t>Omer Maaitah</w:t>
            </w:r>
          </w:p>
        </w:tc>
      </w:tr>
      <w:tr w:rsidR="00AD5BBD" w:rsidRPr="008D767C" w14:paraId="1E10D3CA" w14:textId="77777777" w:rsidTr="008D767C">
        <w:trPr>
          <w:trHeight w:val="192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3DF115EE" w14:textId="192FBEDD" w:rsidR="00AD5BBD" w:rsidRPr="008D767C" w:rsidRDefault="003F658E" w:rsidP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</w:t>
            </w:r>
            <w:r w:rsidR="001038F9" w:rsidRPr="008D767C">
              <w:rPr>
                <w:color w:val="000000"/>
              </w:rPr>
              <w:t xml:space="preserve">:00 – </w:t>
            </w:r>
            <w:r>
              <w:rPr>
                <w:color w:val="000000"/>
              </w:rPr>
              <w:t>14</w:t>
            </w:r>
            <w:r w:rsidR="001038F9" w:rsidRPr="008D767C">
              <w:rPr>
                <w:color w:val="000000"/>
              </w:rPr>
              <w:t>:</w:t>
            </w:r>
            <w:r>
              <w:rPr>
                <w:color w:val="000000"/>
              </w:rPr>
              <w:t>10</w:t>
            </w:r>
          </w:p>
        </w:tc>
        <w:tc>
          <w:tcPr>
            <w:tcW w:w="8847" w:type="dxa"/>
            <w:tcBorders>
              <w:bottom w:val="single" w:sz="4" w:space="0" w:color="000000"/>
            </w:tcBorders>
            <w:vAlign w:val="center"/>
          </w:tcPr>
          <w:p w14:paraId="19717877" w14:textId="054D9806" w:rsidR="00A013DA" w:rsidRDefault="003F658E" w:rsidP="008F2AF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f. </w:t>
            </w:r>
            <w:proofErr w:type="spellStart"/>
            <w:r>
              <w:rPr>
                <w:color w:val="000000"/>
              </w:rPr>
              <w:t>Fahmi</w:t>
            </w:r>
            <w:proofErr w:type="spellEnd"/>
            <w:r>
              <w:rPr>
                <w:color w:val="000000"/>
              </w:rPr>
              <w:t xml:space="preserve"> Abu </w:t>
            </w:r>
            <w:proofErr w:type="spellStart"/>
            <w:r>
              <w:rPr>
                <w:color w:val="000000"/>
              </w:rPr>
              <w:t>Alroub</w:t>
            </w:r>
            <w:proofErr w:type="spellEnd"/>
          </w:p>
          <w:p w14:paraId="384083E6" w14:textId="0D8D80E6" w:rsidR="003F658E" w:rsidRPr="008D767C" w:rsidRDefault="00936661" w:rsidP="008F2AF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>
              <w:rPr>
                <w:color w:val="000000"/>
              </w:rPr>
              <w:t>WP1</w:t>
            </w:r>
            <w:r>
              <w:rPr>
                <w:color w:val="000000"/>
              </w:rPr>
              <w:t xml:space="preserve"> and what is next</w:t>
            </w:r>
          </w:p>
        </w:tc>
      </w:tr>
      <w:tr w:rsidR="00A013DA" w:rsidRPr="008D767C" w14:paraId="6A8FEFD4" w14:textId="77777777" w:rsidTr="00A013DA">
        <w:trPr>
          <w:trHeight w:val="728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1D83227A" w14:textId="5FDDAC94" w:rsidR="00A013DA" w:rsidRPr="008D767C" w:rsidRDefault="003F658E" w:rsidP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.10</w:t>
            </w:r>
            <w:r w:rsidR="00A013DA">
              <w:rPr>
                <w:color w:val="000000"/>
              </w:rPr>
              <w:t>-</w:t>
            </w:r>
            <w:r>
              <w:rPr>
                <w:color w:val="000000"/>
              </w:rPr>
              <w:t>14.30</w:t>
            </w:r>
          </w:p>
        </w:tc>
        <w:tc>
          <w:tcPr>
            <w:tcW w:w="8847" w:type="dxa"/>
            <w:tcBorders>
              <w:bottom w:val="single" w:sz="4" w:space="0" w:color="000000"/>
            </w:tcBorders>
            <w:vAlign w:val="center"/>
          </w:tcPr>
          <w:p w14:paraId="3137A673" w14:textId="77777777" w:rsidR="00A013DA" w:rsidRDefault="003F658E" w:rsidP="00A013D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f </w:t>
            </w:r>
            <w:proofErr w:type="spellStart"/>
            <w:r>
              <w:rPr>
                <w:color w:val="000000"/>
              </w:rPr>
              <w:t>Yaaroub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Ghanem</w:t>
            </w:r>
            <w:proofErr w:type="spellEnd"/>
          </w:p>
          <w:p w14:paraId="4ACE61EF" w14:textId="2D73CC5B" w:rsidR="003F658E" w:rsidRDefault="00936661" w:rsidP="00A013D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>
              <w:rPr>
                <w:color w:val="000000"/>
              </w:rPr>
              <w:t>WP2</w:t>
            </w:r>
            <w:r>
              <w:rPr>
                <w:color w:val="000000"/>
              </w:rPr>
              <w:t xml:space="preserve"> and what is next</w:t>
            </w:r>
          </w:p>
        </w:tc>
      </w:tr>
      <w:tr w:rsidR="00A013DA" w:rsidRPr="008D767C" w14:paraId="25CCC231" w14:textId="77777777" w:rsidTr="00A013DA">
        <w:trPr>
          <w:trHeight w:val="80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2895B806" w14:textId="2949EB25" w:rsidR="00A013DA" w:rsidRPr="008D767C" w:rsidRDefault="003F658E" w:rsidP="006317AD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.30-14.45</w:t>
            </w:r>
          </w:p>
        </w:tc>
        <w:tc>
          <w:tcPr>
            <w:tcW w:w="8847" w:type="dxa"/>
            <w:tcBorders>
              <w:bottom w:val="single" w:sz="4" w:space="0" w:color="000000"/>
            </w:tcBorders>
            <w:vAlign w:val="center"/>
          </w:tcPr>
          <w:p w14:paraId="57719170" w14:textId="77777777" w:rsidR="00A013DA" w:rsidRDefault="003F658E" w:rsidP="00A013D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Dr </w:t>
            </w:r>
            <w:r w:rsidRPr="003F658E">
              <w:rPr>
                <w:color w:val="000000"/>
              </w:rPr>
              <w:t xml:space="preserve">Alexandros </w:t>
            </w:r>
            <w:proofErr w:type="spellStart"/>
            <w:r w:rsidRPr="003F658E">
              <w:rPr>
                <w:color w:val="000000"/>
              </w:rPr>
              <w:t>Yeratziotis</w:t>
            </w:r>
            <w:proofErr w:type="spellEnd"/>
          </w:p>
          <w:p w14:paraId="12C189B6" w14:textId="153FB4BE" w:rsidR="003F658E" w:rsidRDefault="00936661" w:rsidP="00A013D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>
              <w:rPr>
                <w:color w:val="000000"/>
              </w:rPr>
              <w:t>WP3</w:t>
            </w:r>
            <w:r>
              <w:rPr>
                <w:color w:val="000000"/>
              </w:rPr>
              <w:t xml:space="preserve"> and what is next</w:t>
            </w:r>
          </w:p>
        </w:tc>
      </w:tr>
      <w:tr w:rsidR="00AD5BBD" w:rsidRPr="008D767C" w14:paraId="5E5585CF" w14:textId="77777777" w:rsidTr="006317AD">
        <w:trPr>
          <w:trHeight w:val="512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699BFEF" w14:textId="60F19904" w:rsidR="00AD5BBD" w:rsidRPr="008D767C" w:rsidRDefault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.45-15.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8B84CE5" w14:textId="77777777" w:rsidR="00AD5BBD" w:rsidRPr="00936661" w:rsidRDefault="003F658E" w:rsidP="00936661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color w:val="000000"/>
              </w:rPr>
            </w:pPr>
            <w:r w:rsidRPr="00936661">
              <w:rPr>
                <w:color w:val="000000"/>
              </w:rPr>
              <w:t xml:space="preserve">Isabel </w:t>
            </w:r>
            <w:proofErr w:type="spellStart"/>
            <w:r w:rsidRPr="00936661">
              <w:rPr>
                <w:color w:val="000000"/>
              </w:rPr>
              <w:t>Vilaça</w:t>
            </w:r>
            <w:proofErr w:type="spellEnd"/>
            <w:r w:rsidRPr="00936661">
              <w:rPr>
                <w:color w:val="000000"/>
              </w:rPr>
              <w:t xml:space="preserve"> /</w:t>
            </w:r>
            <w:proofErr w:type="spellStart"/>
            <w:r w:rsidRPr="00936661">
              <w:rPr>
                <w:color w:val="000000"/>
              </w:rPr>
              <w:t>Lurdes</w:t>
            </w:r>
            <w:proofErr w:type="spellEnd"/>
            <w:r w:rsidRPr="00936661">
              <w:rPr>
                <w:color w:val="000000"/>
              </w:rPr>
              <w:t xml:space="preserve"> </w:t>
            </w:r>
            <w:proofErr w:type="spellStart"/>
            <w:r w:rsidRPr="00936661">
              <w:rPr>
                <w:color w:val="000000"/>
              </w:rPr>
              <w:t>Castanheira</w:t>
            </w:r>
            <w:proofErr w:type="spellEnd"/>
          </w:p>
          <w:p w14:paraId="5364D53E" w14:textId="75E827E9" w:rsidR="003F658E" w:rsidRPr="00936661" w:rsidRDefault="00936661" w:rsidP="00936661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cs="Calibri"/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 w:rsidRPr="00936661">
              <w:rPr>
                <w:color w:val="000000"/>
              </w:rPr>
              <w:t>WP4</w:t>
            </w:r>
            <w:r>
              <w:rPr>
                <w:color w:val="000000"/>
              </w:rPr>
              <w:t xml:space="preserve"> and what is next</w:t>
            </w:r>
          </w:p>
        </w:tc>
      </w:tr>
      <w:tr w:rsidR="008D767C" w:rsidRPr="008D767C" w14:paraId="3B8CFF00" w14:textId="77777777" w:rsidTr="00A013DA">
        <w:trPr>
          <w:trHeight w:val="43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46B3A6FD" w14:textId="52F2B687" w:rsidR="008D767C" w:rsidRPr="008D767C" w:rsidRDefault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5.00-15.15</w:t>
            </w:r>
          </w:p>
        </w:tc>
        <w:tc>
          <w:tcPr>
            <w:tcW w:w="884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4DB2E621" w14:textId="77777777" w:rsidR="008D767C" w:rsidRPr="003F658E" w:rsidRDefault="008D767C" w:rsidP="003F658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cs="Calibri"/>
                <w:color w:val="000000"/>
              </w:rPr>
            </w:pPr>
            <w:r w:rsidRPr="008D767C">
              <w:rPr>
                <w:rFonts w:cs="Calibri"/>
                <w:color w:val="000000"/>
              </w:rPr>
              <w:t xml:space="preserve"> </w:t>
            </w:r>
            <w:r w:rsidR="003F658E">
              <w:rPr>
                <w:color w:val="000000"/>
              </w:rPr>
              <w:t xml:space="preserve">Prof Ahmed </w:t>
            </w:r>
            <w:proofErr w:type="spellStart"/>
            <w:r w:rsidR="003F658E">
              <w:rPr>
                <w:color w:val="000000"/>
              </w:rPr>
              <w:t>Salymeh</w:t>
            </w:r>
            <w:proofErr w:type="spellEnd"/>
          </w:p>
          <w:p w14:paraId="7373C657" w14:textId="56CF195A" w:rsidR="003F658E" w:rsidRPr="00A013DA" w:rsidRDefault="00936661" w:rsidP="003F658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cs="Calibri"/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>
              <w:rPr>
                <w:color w:val="000000"/>
              </w:rPr>
              <w:t>WP5</w:t>
            </w:r>
            <w:r>
              <w:rPr>
                <w:color w:val="000000"/>
              </w:rPr>
              <w:t xml:space="preserve"> and what is next</w:t>
            </w:r>
          </w:p>
        </w:tc>
      </w:tr>
      <w:tr w:rsidR="00AD5BBD" w:rsidRPr="008D767C" w14:paraId="40094800" w14:textId="77777777" w:rsidTr="006317AD">
        <w:trPr>
          <w:trHeight w:val="424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B1F8588" w14:textId="28772B3B" w:rsidR="00AD5BBD" w:rsidRPr="008D767C" w:rsidRDefault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t>15.15-15.3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0D50377" w14:textId="77777777" w:rsidR="003F658E" w:rsidRPr="00936661" w:rsidRDefault="003F658E" w:rsidP="00936661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cs="Calibri"/>
                <w:color w:val="000000"/>
              </w:rPr>
            </w:pPr>
            <w:r w:rsidRPr="00936661">
              <w:rPr>
                <w:rFonts w:cs="Calibri"/>
                <w:color w:val="000000"/>
              </w:rPr>
              <w:t>Prof Omer Maaitah</w:t>
            </w:r>
          </w:p>
          <w:p w14:paraId="735286C6" w14:textId="249093B7" w:rsidR="00AD5BBD" w:rsidRPr="00936661" w:rsidRDefault="003F658E" w:rsidP="00936661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cs="Calibri"/>
                <w:color w:val="000000"/>
              </w:rPr>
            </w:pPr>
            <w:r w:rsidRPr="00936661">
              <w:rPr>
                <w:rFonts w:cs="Calibri"/>
                <w:color w:val="000000"/>
              </w:rPr>
              <w:t>Stakeholders session result</w:t>
            </w:r>
          </w:p>
        </w:tc>
      </w:tr>
      <w:tr w:rsidR="00E27FB8" w:rsidRPr="008D767C" w14:paraId="16EF2717" w14:textId="77777777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F1BFB65" w14:textId="486D8B79" w:rsidR="00E27FB8" w:rsidRPr="008D767C" w:rsidRDefault="003F658E" w:rsidP="00E27FB8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t>15.30-15.45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4BF2029" w14:textId="77777777" w:rsidR="003F658E" w:rsidRPr="003F658E" w:rsidRDefault="003F658E" w:rsidP="00E27FB8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</w:rPr>
              <w:t xml:space="preserve">Dr Mohamed </w:t>
            </w:r>
            <w:proofErr w:type="spellStart"/>
            <w:r>
              <w:rPr>
                <w:color w:val="000000"/>
              </w:rPr>
              <w:t>Majali</w:t>
            </w:r>
            <w:proofErr w:type="spellEnd"/>
          </w:p>
          <w:p w14:paraId="2F8831E7" w14:textId="4881E381" w:rsidR="003F658E" w:rsidRPr="003F658E" w:rsidRDefault="003F658E" w:rsidP="003F658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</w:rPr>
              <w:t>Coming activities</w:t>
            </w:r>
          </w:p>
        </w:tc>
      </w:tr>
      <w:tr w:rsidR="00E27FB8" w:rsidRPr="008D767C" w14:paraId="606B132B" w14:textId="77777777" w:rsidTr="00E27FB8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FBB4B5C" w14:textId="773B708E" w:rsidR="00E27FB8" w:rsidRPr="008D767C" w:rsidRDefault="003F658E" w:rsidP="00E27FB8">
            <w:pPr>
              <w:tabs>
                <w:tab w:val="left" w:pos="1735"/>
              </w:tabs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15.45-6.3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F46F67D" w14:textId="011F5984" w:rsidR="00E27FB8" w:rsidRPr="008D767C" w:rsidRDefault="003F658E" w:rsidP="0093666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Dis</w:t>
            </w:r>
            <w:r w:rsidR="00936661">
              <w:rPr>
                <w:color w:val="000000"/>
              </w:rPr>
              <w:t xml:space="preserve">cussion </w:t>
            </w:r>
          </w:p>
        </w:tc>
      </w:tr>
      <w:tr w:rsidR="00E27FB8" w:rsidRPr="008D767C" w14:paraId="04AE10BA" w14:textId="77777777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</w:tcBorders>
            <w:vAlign w:val="center"/>
          </w:tcPr>
          <w:p w14:paraId="375720E0" w14:textId="36587D26" w:rsidR="00E27FB8" w:rsidRDefault="00936661" w:rsidP="00E27FB8">
            <w:pPr>
              <w:tabs>
                <w:tab w:val="left" w:pos="1735"/>
              </w:tabs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6.30-6.35</w:t>
            </w:r>
          </w:p>
        </w:tc>
        <w:tc>
          <w:tcPr>
            <w:tcW w:w="8847" w:type="dxa"/>
            <w:tcBorders>
              <w:top w:val="single" w:sz="4" w:space="0" w:color="000000"/>
            </w:tcBorders>
            <w:vAlign w:val="center"/>
          </w:tcPr>
          <w:p w14:paraId="24950A04" w14:textId="4DCE80CE" w:rsidR="00E27FB8" w:rsidRDefault="00936661" w:rsidP="00E27FB8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Evaluation </w:t>
            </w:r>
          </w:p>
        </w:tc>
      </w:tr>
    </w:tbl>
    <w:p w14:paraId="06CB38E8" w14:textId="77777777" w:rsidR="00AD5BBD" w:rsidRPr="008D767C" w:rsidRDefault="00AD5BBD"/>
    <w:p w14:paraId="3D52DF6B" w14:textId="77777777" w:rsidR="00AD5BBD" w:rsidRPr="008D767C" w:rsidRDefault="00AD5BBD"/>
    <w:p w14:paraId="04006AFD" w14:textId="2CDEB584" w:rsidR="00AD5BBD" w:rsidRPr="008D767C" w:rsidRDefault="00AD5BBD" w:rsidP="00936661">
      <w:pPr>
        <w:spacing w:after="200" w:line="276" w:lineRule="auto"/>
      </w:pPr>
    </w:p>
    <w:sectPr w:rsidR="00AD5BBD" w:rsidRPr="008D767C" w:rsidSect="00AD5BB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728" w:right="720" w:bottom="1584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94FB11" w14:textId="77777777" w:rsidR="008D72FC" w:rsidRDefault="008D72FC" w:rsidP="00AD5BBD">
      <w:r>
        <w:separator/>
      </w:r>
    </w:p>
  </w:endnote>
  <w:endnote w:type="continuationSeparator" w:id="0">
    <w:p w14:paraId="0A35E58A" w14:textId="77777777" w:rsidR="008D72FC" w:rsidRDefault="008D72FC" w:rsidP="00AD5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63EC3" w14:textId="77777777" w:rsidR="00AD5BBD" w:rsidRDefault="003C250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rFonts w:cs="Cambria"/>
        <w:color w:val="000000"/>
      </w:rPr>
      <w:fldChar w:fldCharType="begin"/>
    </w:r>
    <w:r w:rsidR="001038F9">
      <w:rPr>
        <w:rFonts w:cs="Cambria"/>
        <w:color w:val="000000"/>
      </w:rPr>
      <w:instrText>PAGE</w:instrText>
    </w:r>
    <w:r>
      <w:rPr>
        <w:rFonts w:cs="Cambria"/>
        <w:color w:val="000000"/>
      </w:rPr>
      <w:fldChar w:fldCharType="end"/>
    </w:r>
  </w:p>
  <w:p w14:paraId="01D272EB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187618" w14:textId="12A0BA1F" w:rsidR="00AD5BBD" w:rsidRDefault="003C2507">
    <w:pPr>
      <w:tabs>
        <w:tab w:val="center" w:pos="4680"/>
        <w:tab w:val="right" w:pos="9360"/>
      </w:tabs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fldChar w:fldCharType="begin"/>
    </w:r>
    <w:r w:rsidR="001038F9">
      <w:rPr>
        <w:rFonts w:ascii="Calibri" w:eastAsia="Calibri" w:hAnsi="Calibri" w:cs="Calibri"/>
        <w:sz w:val="22"/>
        <w:szCs w:val="22"/>
      </w:rPr>
      <w:instrText>PAGE</w:instrText>
    </w:r>
    <w:r>
      <w:rPr>
        <w:rFonts w:ascii="Calibri" w:eastAsia="Calibri" w:hAnsi="Calibri" w:cs="Calibri"/>
        <w:sz w:val="22"/>
        <w:szCs w:val="22"/>
      </w:rPr>
      <w:fldChar w:fldCharType="separate"/>
    </w:r>
    <w:r w:rsidR="00665E9E">
      <w:rPr>
        <w:rFonts w:ascii="Calibri" w:eastAsia="Calibri" w:hAnsi="Calibri" w:cs="Calibri"/>
        <w:noProof/>
        <w:sz w:val="22"/>
        <w:szCs w:val="22"/>
      </w:rPr>
      <w:t>2</w:t>
    </w:r>
    <w:r>
      <w:rPr>
        <w:rFonts w:ascii="Calibri" w:eastAsia="Calibri" w:hAnsi="Calibri" w:cs="Calibri"/>
        <w:sz w:val="22"/>
        <w:szCs w:val="22"/>
      </w:rPr>
      <w:fldChar w:fldCharType="end"/>
    </w:r>
  </w:p>
  <w:p w14:paraId="697765F5" w14:textId="77777777" w:rsidR="00AD5BBD" w:rsidRDefault="00AD5BBD">
    <w:pPr>
      <w:pBdr>
        <w:bottom w:val="single" w:sz="12" w:space="1" w:color="000000"/>
      </w:pBdr>
      <w:tabs>
        <w:tab w:val="center" w:pos="4680"/>
        <w:tab w:val="right" w:pos="9360"/>
      </w:tabs>
      <w:ind w:right="360"/>
      <w:jc w:val="center"/>
      <w:rPr>
        <w:rFonts w:ascii="Verdana" w:eastAsia="Verdana" w:hAnsi="Verdana" w:cs="Verdana"/>
        <w:sz w:val="14"/>
        <w:szCs w:val="14"/>
      </w:rPr>
    </w:pPr>
  </w:p>
  <w:p w14:paraId="248F4B49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 xml:space="preserve">ERASMUS+ Programme – JOB-JO Project Number: </w:t>
    </w:r>
    <w:r>
      <w:rPr>
        <w:rFonts w:cs="Cambria"/>
        <w:color w:val="000000"/>
        <w:sz w:val="22"/>
        <w:szCs w:val="22"/>
      </w:rPr>
      <w:t>598428-EPP-1-2018-JO-EPPKA2-CBHE-JP</w:t>
    </w:r>
  </w:p>
  <w:p w14:paraId="2847FCD9" w14:textId="77777777" w:rsidR="00AD5BBD" w:rsidRDefault="00AD5BBD">
    <w:pPr>
      <w:tabs>
        <w:tab w:val="center" w:pos="4680"/>
        <w:tab w:val="right" w:pos="9360"/>
      </w:tabs>
      <w:ind w:left="-360" w:right="180"/>
      <w:jc w:val="center"/>
      <w:rPr>
        <w:rFonts w:ascii="Calibri" w:eastAsia="Calibri" w:hAnsi="Calibri" w:cs="Calibri"/>
        <w:sz w:val="22"/>
        <w:szCs w:val="22"/>
      </w:rPr>
    </w:pPr>
  </w:p>
  <w:p w14:paraId="6CBBD5B0" w14:textId="77777777" w:rsidR="00AD5BBD" w:rsidRDefault="001038F9">
    <w:pPr>
      <w:tabs>
        <w:tab w:val="left" w:pos="6195"/>
      </w:tabs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862BB" w14:textId="77777777" w:rsidR="00AD5BBD" w:rsidRDefault="00AD5BB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cs="Cambria"/>
        <w:color w:val="000000"/>
      </w:rPr>
    </w:pPr>
  </w:p>
  <w:tbl>
    <w:tblPr>
      <w:tblStyle w:val="a2"/>
      <w:tblW w:w="8678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499"/>
      <w:gridCol w:w="5179"/>
    </w:tblGrid>
    <w:tr w:rsidR="00AD5BBD" w14:paraId="3B37EE2F" w14:textId="77777777">
      <w:trPr>
        <w:trHeight w:val="940"/>
        <w:jc w:val="center"/>
      </w:trPr>
      <w:tc>
        <w:tcPr>
          <w:tcW w:w="3499" w:type="dxa"/>
        </w:tcPr>
        <w:p w14:paraId="661086BC" w14:textId="7AB7DBD2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noProof/>
              <w:lang w:val="en-US"/>
            </w:rPr>
            <w:drawing>
              <wp:anchor distT="0" distB="0" distL="0" distR="0" simplePos="0" relativeHeight="251691008" behindDoc="1" locked="0" layoutInCell="1" allowOverlap="1" wp14:anchorId="5AFFEECF" wp14:editId="277951AB">
                <wp:simplePos x="0" y="0"/>
                <wp:positionH relativeFrom="column">
                  <wp:posOffset>12700</wp:posOffset>
                </wp:positionH>
                <wp:positionV relativeFrom="paragraph">
                  <wp:posOffset>65735</wp:posOffset>
                </wp:positionV>
                <wp:extent cx="2084705" cy="591185"/>
                <wp:effectExtent l="0" t="0" r="0" b="0"/>
                <wp:wrapNone/>
                <wp:docPr id="40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4705" cy="59118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="00072DB7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43ED81F" wp14:editId="0730EB19">
                    <wp:simplePos x="0" y="0"/>
                    <wp:positionH relativeFrom="margin">
                      <wp:posOffset>-1090295</wp:posOffset>
                    </wp:positionH>
                    <wp:positionV relativeFrom="paragraph">
                      <wp:posOffset>-26670</wp:posOffset>
                    </wp:positionV>
                    <wp:extent cx="7562850" cy="0"/>
                    <wp:effectExtent l="20320" t="19050" r="17780" b="19050"/>
                    <wp:wrapNone/>
                    <wp:docPr id="1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7562850" cy="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7BA40DD7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85.85pt;margin-top:-2.1pt;width:595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" strokecolor="#5a5a5a [2109]" strokeweight="2.25pt">
                    <w10:wrap anchorx="margin"/>
                  </v:shape>
                </w:pict>
              </mc:Fallback>
            </mc:AlternateContent>
          </w:r>
        </w:p>
      </w:tc>
      <w:tc>
        <w:tcPr>
          <w:tcW w:w="5179" w:type="dxa"/>
        </w:tcPr>
        <w:p w14:paraId="230DBC3B" w14:textId="77777777" w:rsidR="00AD5BBD" w:rsidRDefault="00AD5BBD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</w:p>
        <w:p w14:paraId="60FAE66B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roject has been funded with support from the European Commission.</w:t>
          </w:r>
        </w:p>
        <w:p w14:paraId="14667F8D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ublication reflects the views only of the author, and the Commission cannot be held responsible for any use which may be made of the information contained therein.</w:t>
          </w:r>
        </w:p>
      </w:tc>
    </w:tr>
  </w:tbl>
  <w:p w14:paraId="6BB9501F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FBDAC9" w14:textId="77777777" w:rsidR="008D72FC" w:rsidRDefault="008D72FC" w:rsidP="00AD5BBD">
      <w:r>
        <w:separator/>
      </w:r>
    </w:p>
  </w:footnote>
  <w:footnote w:type="continuationSeparator" w:id="0">
    <w:p w14:paraId="74573A73" w14:textId="77777777" w:rsidR="008D72FC" w:rsidRDefault="008D72FC" w:rsidP="00AD5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B545E" w14:textId="222A9108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BC974B7" wp14:editId="0A8F5C63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34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8D7F584" wp14:editId="4FF2A19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36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A2E197D" wp14:editId="4C48DBF1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5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F7F35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 xml:space="preserve">Promotion Youth Employment </w:t>
                          </w:r>
                          <w:proofErr w:type="gramStart"/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In</w:t>
                          </w:r>
                          <w:proofErr w:type="gramEnd"/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 xml:space="preserve"> Prompt Area In Jordan/</w:t>
                          </w:r>
                        </w:p>
                        <w:p w14:paraId="680FD9DC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A2E197D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51.9pt;margin-top:16.95pt;width:378.8pt;height:41.8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3jD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" filled="f" stroked="f">
              <v:textbox>
                <w:txbxContent>
                  <w:p w14:paraId="3C8F7F35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 xml:space="preserve">Promotion Youth Employment </w:t>
                    </w:r>
                    <w:proofErr w:type="gramStart"/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In</w:t>
                    </w:r>
                    <w:proofErr w:type="gramEnd"/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 xml:space="preserve"> Prompt Area In Jordan/</w:t>
                    </w:r>
                  </w:p>
                  <w:p w14:paraId="680FD9DC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45949F03" wp14:editId="71A4FE51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981075"/>
          <wp:effectExtent l="0" t="0" r="0" b="0"/>
          <wp:wrapNone/>
          <wp:docPr id="33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981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61BD6D86" wp14:editId="41828CC5">
              <wp:simplePos x="0" y="0"/>
              <wp:positionH relativeFrom="margin">
                <wp:posOffset>962025</wp:posOffset>
              </wp:positionH>
              <wp:positionV relativeFrom="paragraph">
                <wp:posOffset>123825</wp:posOffset>
              </wp:positionV>
              <wp:extent cx="4213225" cy="701040"/>
              <wp:effectExtent l="9525" t="9525" r="6350" b="13335"/>
              <wp:wrapNone/>
              <wp:docPr id="4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B7DD39F" id="Rectangle 26" o:spid="_x0000_s1026" style="position:absolute;margin-left:75.75pt;margin-top:9.75pt;width:331.75pt;height:55.2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" filled="f" strokecolor="#5a5a5a [2109]">
              <w10:wrap anchorx="margin"/>
            </v:rect>
          </w:pict>
        </mc:Fallback>
      </mc:AlternateContent>
    </w:r>
  </w:p>
  <w:p w14:paraId="39407E1A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0F8AF" w14:textId="31C2300D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85888" behindDoc="0" locked="0" layoutInCell="1" allowOverlap="1" wp14:anchorId="3B1F9083" wp14:editId="44F7BB78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38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86912" behindDoc="0" locked="0" layoutInCell="1" allowOverlap="1" wp14:anchorId="6EDFC82D" wp14:editId="1A0F618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35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1D698F" wp14:editId="387669B6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C2873E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Promotion Youth Employment in Prompt Area in Jordan/</w:t>
                          </w:r>
                        </w:p>
                        <w:p w14:paraId="33CB0B53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B1D698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left:0;text-align:left;margin-left:51.9pt;margin-top:16.95pt;width:378.8pt;height:41.8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ZY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" filled="f" stroked="f">
              <v:textbox>
                <w:txbxContent>
                  <w:p w14:paraId="1AC2873E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Promotion Youth Employment in Prompt Area in Jordan/</w:t>
                    </w:r>
                  </w:p>
                  <w:p w14:paraId="33CB0B53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9984" behindDoc="0" locked="0" layoutInCell="1" allowOverlap="1" wp14:anchorId="126773E9" wp14:editId="25D666C5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10410825"/>
          <wp:effectExtent l="19050" t="0" r="9525" b="0"/>
          <wp:wrapNone/>
          <wp:docPr id="37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10410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2D316517" wp14:editId="217378C3">
              <wp:simplePos x="0" y="0"/>
              <wp:positionH relativeFrom="margin">
                <wp:posOffset>956310</wp:posOffset>
              </wp:positionH>
              <wp:positionV relativeFrom="paragraph">
                <wp:posOffset>118110</wp:posOffset>
              </wp:positionV>
              <wp:extent cx="4213225" cy="701040"/>
              <wp:effectExtent l="13335" t="13335" r="12065" b="9525"/>
              <wp:wrapNone/>
              <wp:docPr id="2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37B200D5" id="Rectangle 20" o:spid="_x0000_s1026" style="position:absolute;margin-left:75.3pt;margin-top:9.3pt;width:331.75pt;height:55.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" filled="f" strokecolor="#5a5a5a [2109]">
              <w10:wrap anchorx="margin"/>
            </v:rect>
          </w:pict>
        </mc:Fallback>
      </mc:AlternateContent>
    </w:r>
  </w:p>
  <w:p w14:paraId="25813801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72AA"/>
    <w:multiLevelType w:val="hybridMultilevel"/>
    <w:tmpl w:val="8062C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E2EAD"/>
    <w:multiLevelType w:val="multilevel"/>
    <w:tmpl w:val="B7DE5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2" w15:restartNumberingAfterBreak="0">
    <w:nsid w:val="1CE83A47"/>
    <w:multiLevelType w:val="multilevel"/>
    <w:tmpl w:val="DED2BC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3" w15:restartNumberingAfterBreak="0">
    <w:nsid w:val="212A0F72"/>
    <w:multiLevelType w:val="hybridMultilevel"/>
    <w:tmpl w:val="74AC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B6E06"/>
    <w:multiLevelType w:val="hybridMultilevel"/>
    <w:tmpl w:val="4D0A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DF15A8"/>
    <w:multiLevelType w:val="multilevel"/>
    <w:tmpl w:val="06F2B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6" w15:restartNumberingAfterBreak="0">
    <w:nsid w:val="4BDA2F2D"/>
    <w:multiLevelType w:val="multilevel"/>
    <w:tmpl w:val="20828E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8E67B0"/>
    <w:multiLevelType w:val="multilevel"/>
    <w:tmpl w:val="873465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6"/>
  </w:num>
  <w:num w:numId="5">
    <w:abstractNumId w:val="1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zc3tDQ3tTC3NDdR0lEKTi0uzszPAykwrQUAmpldDCwAAAA="/>
  </w:docVars>
  <w:rsids>
    <w:rsidRoot w:val="00AD5BBD"/>
    <w:rsid w:val="00012D67"/>
    <w:rsid w:val="00072DB7"/>
    <w:rsid w:val="001038F9"/>
    <w:rsid w:val="003B40B7"/>
    <w:rsid w:val="003C2507"/>
    <w:rsid w:val="003F658E"/>
    <w:rsid w:val="0048773F"/>
    <w:rsid w:val="00492ECF"/>
    <w:rsid w:val="004A10CE"/>
    <w:rsid w:val="004F2EAD"/>
    <w:rsid w:val="00602978"/>
    <w:rsid w:val="006317AD"/>
    <w:rsid w:val="00665E9E"/>
    <w:rsid w:val="006C60B2"/>
    <w:rsid w:val="007019C8"/>
    <w:rsid w:val="00777A39"/>
    <w:rsid w:val="007D4560"/>
    <w:rsid w:val="008B214A"/>
    <w:rsid w:val="008D72FC"/>
    <w:rsid w:val="008D767C"/>
    <w:rsid w:val="008F2AF5"/>
    <w:rsid w:val="00936661"/>
    <w:rsid w:val="00A013DA"/>
    <w:rsid w:val="00A33CF2"/>
    <w:rsid w:val="00AD5BBD"/>
    <w:rsid w:val="00C24E8A"/>
    <w:rsid w:val="00CA0297"/>
    <w:rsid w:val="00CD0342"/>
    <w:rsid w:val="00DA3F6F"/>
    <w:rsid w:val="00E27BD0"/>
    <w:rsid w:val="00E27FB8"/>
    <w:rsid w:val="00E90D19"/>
    <w:rsid w:val="00EF2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FBC37"/>
  <w15:docId w15:val="{B58765BB-5829-4F9E-A9A0-5A3091B7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7E6"/>
    <w:rPr>
      <w:rFonts w:cs="Times New Roman"/>
      <w:lang w:val="en-GB"/>
    </w:rPr>
  </w:style>
  <w:style w:type="paragraph" w:styleId="Heading1">
    <w:name w:val="heading 1"/>
    <w:basedOn w:val="Normal1"/>
    <w:next w:val="Normal1"/>
    <w:rsid w:val="00AD5B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AD5B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D5B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D5BBD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AD5BB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AD5B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D5BBD"/>
  </w:style>
  <w:style w:type="paragraph" w:styleId="Title">
    <w:name w:val="Title"/>
    <w:basedOn w:val="Normal1"/>
    <w:next w:val="Normal1"/>
    <w:rsid w:val="00AD5BB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character" w:styleId="PageNumber">
    <w:name w:val="page number"/>
    <w:basedOn w:val="DefaultParagraphFont"/>
    <w:uiPriority w:val="99"/>
    <w:semiHidden/>
    <w:unhideWhenUsed/>
    <w:rsid w:val="006A7736"/>
  </w:style>
  <w:style w:type="paragraph" w:styleId="ListParagraph">
    <w:name w:val="List Paragraph"/>
    <w:basedOn w:val="Normal"/>
    <w:uiPriority w:val="99"/>
    <w:qFormat/>
    <w:rsid w:val="006A77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6A7736"/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A7736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7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36"/>
    <w:rPr>
      <w:rFonts w:ascii="Tahoma" w:eastAsia="Cambria" w:hAnsi="Tahoma" w:cs="Tahoma"/>
      <w:sz w:val="16"/>
      <w:szCs w:val="16"/>
      <w:lang w:val="it-IT"/>
    </w:rPr>
  </w:style>
  <w:style w:type="character" w:styleId="PlaceholderText">
    <w:name w:val="Placeholder Text"/>
    <w:basedOn w:val="DefaultParagraphFont"/>
    <w:uiPriority w:val="99"/>
    <w:semiHidden/>
    <w:rsid w:val="006A7736"/>
    <w:rPr>
      <w:color w:val="808080"/>
    </w:rPr>
  </w:style>
  <w:style w:type="table" w:styleId="TableGrid">
    <w:name w:val="Table Grid"/>
    <w:basedOn w:val="TableNormal"/>
    <w:rsid w:val="00F71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7D75"/>
    <w:rPr>
      <w:rFonts w:cs="Times New Roman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A37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D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D75"/>
    <w:rPr>
      <w:rFonts w:ascii="Cambria" w:eastAsia="Cambria" w:hAnsi="Cambria" w:cs="Times New Roman"/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D75"/>
    <w:rPr>
      <w:rFonts w:ascii="Cambria" w:eastAsia="Cambria" w:hAnsi="Cambria" w:cs="Times New Roman"/>
      <w:b/>
      <w:bCs/>
      <w:sz w:val="20"/>
      <w:szCs w:val="20"/>
      <w:lang w:val="it-IT"/>
    </w:rPr>
  </w:style>
  <w:style w:type="table" w:customStyle="1" w:styleId="TableGrid1">
    <w:name w:val="Table Grid1"/>
    <w:basedOn w:val="TableNormal"/>
    <w:next w:val="TableGrid"/>
    <w:uiPriority w:val="59"/>
    <w:rsid w:val="004B2637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F55492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F66FB"/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12AF4"/>
  </w:style>
  <w:style w:type="paragraph" w:customStyle="1" w:styleId="Default">
    <w:name w:val="Default"/>
    <w:rsid w:val="00B343D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72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2E57"/>
    <w:rPr>
      <w:rFonts w:ascii="Courier New" w:eastAsia="Times New Roman" w:hAnsi="Courier New" w:cs="Courier New"/>
      <w:sz w:val="20"/>
      <w:szCs w:val="20"/>
    </w:rPr>
  </w:style>
  <w:style w:type="character" w:customStyle="1" w:styleId="markpbazslng1">
    <w:name w:val="markpbazslng1"/>
    <w:basedOn w:val="DefaultParagraphFont"/>
    <w:rsid w:val="00C72E57"/>
  </w:style>
  <w:style w:type="character" w:customStyle="1" w:styleId="mark3lu431pan">
    <w:name w:val="mark3lu431pan"/>
    <w:basedOn w:val="DefaultParagraphFont"/>
    <w:rsid w:val="00C72E57"/>
  </w:style>
  <w:style w:type="character" w:customStyle="1" w:styleId="markicsk4xs1u">
    <w:name w:val="markicsk4xs1u"/>
    <w:basedOn w:val="DefaultParagraphFont"/>
    <w:rsid w:val="00C72E57"/>
  </w:style>
  <w:style w:type="paragraph" w:styleId="Subtitle">
    <w:name w:val="Subtitle"/>
    <w:basedOn w:val="Normal"/>
    <w:next w:val="Normal"/>
    <w:rsid w:val="00AD5B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AD5BBD"/>
    <w:tblPr>
      <w:tblStyleRowBandSize w:val="1"/>
      <w:tblStyleColBandSize w:val="1"/>
    </w:tblPr>
  </w:style>
  <w:style w:type="character" w:customStyle="1" w:styleId="membername">
    <w:name w:val="membername"/>
    <w:basedOn w:val="DefaultParagraphFont"/>
    <w:rsid w:val="00492ECF"/>
  </w:style>
  <w:style w:type="character" w:styleId="Hyperlink">
    <w:name w:val="Hyperlink"/>
    <w:basedOn w:val="DefaultParagraphFont"/>
    <w:uiPriority w:val="99"/>
    <w:semiHidden/>
    <w:unhideWhenUsed/>
    <w:rsid w:val="00665E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9954584161" TargetMode="External"/><Relationship Id="rId13" Type="http://schemas.openxmlformats.org/officeDocument/2006/relationships/header" Target="header2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yperlink" Target="https://zoom.us/j/99954584161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ECF135-C6F9-4284-BA55-15D6D45CB5D7}"/>
</file>

<file path=customXml/itemProps2.xml><?xml version="1.0" encoding="utf-8"?>
<ds:datastoreItem xmlns:ds="http://schemas.openxmlformats.org/officeDocument/2006/customXml" ds:itemID="{23C71545-5CB2-4F19-B6F0-EBFA3706551F}"/>
</file>

<file path=customXml/itemProps3.xml><?xml version="1.0" encoding="utf-8"?>
<ds:datastoreItem xmlns:ds="http://schemas.openxmlformats.org/officeDocument/2006/customXml" ds:itemID="{BA83159A-FA9D-4EBB-A765-039DA28F65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of. Omer Nawaf Maaitah</cp:lastModifiedBy>
  <cp:revision>2</cp:revision>
  <dcterms:created xsi:type="dcterms:W3CDTF">2021-03-18T08:39:00Z</dcterms:created>
  <dcterms:modified xsi:type="dcterms:W3CDTF">2021-03-18T08:39:00Z</dcterms:modified>
</cp:coreProperties>
</file>